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14A80" w14:textId="77777777" w:rsidR="00F80425" w:rsidRDefault="00F80425" w:rsidP="0011688C">
      <w:pPr>
        <w:tabs>
          <w:tab w:val="num" w:pos="720"/>
        </w:tabs>
        <w:spacing w:before="100" w:beforeAutospacing="1" w:after="100" w:afterAutospacing="1" w:line="240" w:lineRule="auto"/>
        <w:ind w:left="720" w:hanging="360"/>
      </w:pPr>
    </w:p>
    <w:p w14:paraId="3ADFA8B4" w14:textId="77777777" w:rsidR="00F80425" w:rsidRPr="00F80425" w:rsidRDefault="00F80425" w:rsidP="00F8042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F80425">
        <w:rPr>
          <w:rFonts w:ascii="Times New Roman" w:eastAsia="Times New Roman" w:hAnsi="Times New Roman" w:cs="Times New Roman"/>
          <w:b/>
          <w:bCs/>
          <w:sz w:val="27"/>
          <w:szCs w:val="27"/>
        </w:rPr>
        <w:t>Example Workflow for Job Preferences Form Submission</w:t>
      </w:r>
    </w:p>
    <w:p w14:paraId="5085DF98" w14:textId="77777777" w:rsidR="00F80425" w:rsidRPr="00F80425" w:rsidRDefault="00F80425" w:rsidP="00F8042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0F19657" w14:textId="456F0E56" w:rsidR="0011688C" w:rsidRPr="00DF10E3" w:rsidRDefault="0011688C" w:rsidP="0011688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10E3">
        <w:rPr>
          <w:rFonts w:ascii="Times New Roman" w:eastAsia="Times New Roman" w:hAnsi="Times New Roman" w:cs="Times New Roman"/>
          <w:b/>
          <w:bCs/>
          <w:sz w:val="24"/>
          <w:szCs w:val="24"/>
        </w:rPr>
        <w:t>Application Process Initiation</w:t>
      </w:r>
      <w:r w:rsidRPr="00DF10E3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5F21603E" w14:textId="77777777" w:rsidR="0011688C" w:rsidRPr="00DF10E3" w:rsidRDefault="0011688C" w:rsidP="0011688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10E3">
        <w:rPr>
          <w:rFonts w:ascii="Times New Roman" w:eastAsia="Times New Roman" w:hAnsi="Times New Roman" w:cs="Times New Roman"/>
          <w:sz w:val="24"/>
          <w:szCs w:val="24"/>
        </w:rPr>
        <w:t>The robot picks up the preferences and initiates the job application process based on user criteri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form Fielded from Kafka message</w:t>
      </w:r>
      <w:r w:rsidRPr="00DF10E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51FE710" w14:textId="77777777" w:rsidR="001D138E" w:rsidRDefault="001D138E"/>
    <w:sectPr w:rsidR="001D13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113ACB"/>
    <w:multiLevelType w:val="multilevel"/>
    <w:tmpl w:val="888C0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2NLcwMzcxMTMxNTVR0lEKTi0uzszPAykwrAUAP7UUoiwAAAA="/>
  </w:docVars>
  <w:rsids>
    <w:rsidRoot w:val="00F00014"/>
    <w:rsid w:val="0011688C"/>
    <w:rsid w:val="001D138E"/>
    <w:rsid w:val="00ED15D2"/>
    <w:rsid w:val="00F00014"/>
    <w:rsid w:val="00F80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C8905"/>
  <w15:chartTrackingRefBased/>
  <w15:docId w15:val="{07B63E6B-F446-4031-A27D-4CEDD1E16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68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04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id Zarei</dc:creator>
  <cp:keywords/>
  <dc:description/>
  <cp:lastModifiedBy>Vahid Zarei</cp:lastModifiedBy>
  <cp:revision>4</cp:revision>
  <dcterms:created xsi:type="dcterms:W3CDTF">2024-11-18T10:04:00Z</dcterms:created>
  <dcterms:modified xsi:type="dcterms:W3CDTF">2024-11-18T10:08:00Z</dcterms:modified>
</cp:coreProperties>
</file>